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7ED8FE" w14:textId="0AC7638F" w:rsidR="00701B96" w:rsidRDefault="00C55E1E" w:rsidP="00C55E1E">
      <w:pPr>
        <w:pStyle w:val="Heading1"/>
      </w:pPr>
      <w:r>
        <w:t>Journal Publishers</w:t>
      </w:r>
    </w:p>
    <w:p w14:paraId="3DD1F5E8" w14:textId="47B2A37B" w:rsidR="00C55E1E" w:rsidRDefault="00C55E1E" w:rsidP="009A57B1">
      <w:pPr>
        <w:pStyle w:val="ListParagraph"/>
        <w:numPr>
          <w:ilvl w:val="0"/>
          <w:numId w:val="1"/>
        </w:numPr>
      </w:pPr>
      <w:r>
        <w:t>SLAS Technology</w:t>
      </w:r>
      <w:r w:rsidR="009A57B1">
        <w:t xml:space="preserve">: </w:t>
      </w:r>
      <w:hyperlink r:id="rId5" w:history="1">
        <w:r w:rsidR="009A57B1" w:rsidRPr="00322B8F">
          <w:rPr>
            <w:rStyle w:val="Hyperlink"/>
          </w:rPr>
          <w:t>https://journals.sagepub.com/home/jla</w:t>
        </w:r>
      </w:hyperlink>
    </w:p>
    <w:p w14:paraId="139876E2" w14:textId="0A01DBA7" w:rsidR="00C55E1E" w:rsidRPr="009A57B1" w:rsidRDefault="00C55E1E" w:rsidP="009A57B1">
      <w:pPr>
        <w:pStyle w:val="ListParagraph"/>
        <w:numPr>
          <w:ilvl w:val="0"/>
          <w:numId w:val="1"/>
        </w:numPr>
      </w:pPr>
      <w:r w:rsidRPr="009A57B1">
        <w:t>PLOS One</w:t>
      </w:r>
      <w:r w:rsidR="009A57B1" w:rsidRPr="009A57B1">
        <w:t xml:space="preserve">: </w:t>
      </w:r>
      <w:hyperlink r:id="rId6" w:history="1">
        <w:r w:rsidR="009A57B1" w:rsidRPr="00322B8F">
          <w:rPr>
            <w:rStyle w:val="Hyperlink"/>
          </w:rPr>
          <w:t>https://journals.plos.org/plosone/</w:t>
        </w:r>
      </w:hyperlink>
    </w:p>
    <w:p w14:paraId="6878540C" w14:textId="60BA5833" w:rsidR="00C55E1E" w:rsidRDefault="00C55E1E" w:rsidP="009A57B1">
      <w:pPr>
        <w:pStyle w:val="ListParagraph"/>
        <w:numPr>
          <w:ilvl w:val="0"/>
          <w:numId w:val="1"/>
        </w:numPr>
      </w:pPr>
      <w:r>
        <w:t>Computers in Industry</w:t>
      </w:r>
      <w:r w:rsidR="009A57B1">
        <w:t xml:space="preserve">: </w:t>
      </w:r>
      <w:hyperlink r:id="rId7" w:history="1">
        <w:r w:rsidR="009A57B1" w:rsidRPr="00322B8F">
          <w:rPr>
            <w:rStyle w:val="Hyperlink"/>
          </w:rPr>
          <w:t>https://www.editorialmanager.com/comind/default.aspx</w:t>
        </w:r>
      </w:hyperlink>
    </w:p>
    <w:p w14:paraId="377B3A1D" w14:textId="3680A031" w:rsidR="00C55E1E" w:rsidRDefault="00C55E1E" w:rsidP="009A57B1">
      <w:pPr>
        <w:pStyle w:val="ListParagraph"/>
        <w:numPr>
          <w:ilvl w:val="0"/>
          <w:numId w:val="1"/>
        </w:numPr>
      </w:pPr>
      <w:r w:rsidRPr="00C55E1E">
        <w:t>Robotics and Computer-Integrated Manufacturing</w:t>
      </w:r>
      <w:r w:rsidR="009A57B1">
        <w:t xml:space="preserve">: </w:t>
      </w:r>
      <w:hyperlink r:id="rId8" w:history="1">
        <w:r w:rsidR="009A57B1" w:rsidRPr="00322B8F">
          <w:rPr>
            <w:rStyle w:val="Hyperlink"/>
          </w:rPr>
          <w:t>https://www.journals.elsevier.com/robotics-and-computer-integrated-manufacturing</w:t>
        </w:r>
      </w:hyperlink>
    </w:p>
    <w:p w14:paraId="52C0152C" w14:textId="482D56CF" w:rsidR="00C55E1E" w:rsidRDefault="00C55E1E" w:rsidP="009A57B1">
      <w:pPr>
        <w:pStyle w:val="ListParagraph"/>
        <w:numPr>
          <w:ilvl w:val="0"/>
          <w:numId w:val="1"/>
        </w:numPr>
      </w:pPr>
      <w:r>
        <w:t>Frontiers in Robotics and AI</w:t>
      </w:r>
      <w:r w:rsidR="009A57B1">
        <w:t xml:space="preserve">: </w:t>
      </w:r>
      <w:hyperlink r:id="rId9" w:history="1">
        <w:r w:rsidR="009A57B1" w:rsidRPr="00322B8F">
          <w:rPr>
            <w:rStyle w:val="Hyperlink"/>
          </w:rPr>
          <w:t>https://www.frontiersin.org/journals/robotics-and-ai</w:t>
        </w:r>
      </w:hyperlink>
    </w:p>
    <w:p w14:paraId="6B7A9755" w14:textId="4D2C1975" w:rsidR="00C55E1E" w:rsidRDefault="00C55E1E" w:rsidP="009A57B1">
      <w:pPr>
        <w:pStyle w:val="ListParagraph"/>
        <w:numPr>
          <w:ilvl w:val="0"/>
          <w:numId w:val="1"/>
        </w:numPr>
      </w:pPr>
      <w:r w:rsidRPr="00C55E1E">
        <w:t>International journal of qualitative studies on health and well-being</w:t>
      </w:r>
      <w:r w:rsidR="009A57B1">
        <w:t xml:space="preserve">: </w:t>
      </w:r>
      <w:hyperlink r:id="rId10" w:history="1">
        <w:r w:rsidR="009A57B1" w:rsidRPr="00322B8F">
          <w:rPr>
            <w:rStyle w:val="Hyperlink"/>
          </w:rPr>
          <w:t>https://www.tandfonline.com/toc/zqhw20/current</w:t>
        </w:r>
      </w:hyperlink>
    </w:p>
    <w:p w14:paraId="7451F025" w14:textId="67A6CA32" w:rsidR="009A57B1" w:rsidRDefault="009A57B1" w:rsidP="009A57B1">
      <w:pPr>
        <w:pStyle w:val="ListParagraph"/>
        <w:numPr>
          <w:ilvl w:val="0"/>
          <w:numId w:val="1"/>
        </w:numPr>
      </w:pPr>
      <w:r>
        <w:t xml:space="preserve">The Analyst: </w:t>
      </w:r>
      <w:hyperlink r:id="rId11" w:history="1">
        <w:r w:rsidRPr="00322B8F">
          <w:rPr>
            <w:rStyle w:val="Hyperlink"/>
          </w:rPr>
          <w:t>https://www.rsc.org/journals-books-databases/about-journals/analyst/</w:t>
        </w:r>
      </w:hyperlink>
    </w:p>
    <w:p w14:paraId="1CEADEEF" w14:textId="43FED46E" w:rsidR="009A57B1" w:rsidRDefault="009A57B1" w:rsidP="009A57B1">
      <w:pPr>
        <w:pStyle w:val="ListParagraph"/>
        <w:numPr>
          <w:ilvl w:val="0"/>
          <w:numId w:val="1"/>
        </w:numPr>
      </w:pPr>
      <w:r w:rsidRPr="009A57B1">
        <w:t>Attention, Perception, &amp; Psychophysics</w:t>
      </w:r>
      <w:r>
        <w:t xml:space="preserve">: </w:t>
      </w:r>
      <w:hyperlink r:id="rId12" w:history="1">
        <w:r w:rsidRPr="00322B8F">
          <w:rPr>
            <w:rStyle w:val="Hyperlink"/>
          </w:rPr>
          <w:t>https://www.psychonomic.org/page/APP</w:t>
        </w:r>
      </w:hyperlink>
    </w:p>
    <w:p w14:paraId="21BE95E6" w14:textId="2BED64E9" w:rsidR="009A57B1" w:rsidRDefault="009A57B1" w:rsidP="009A57B1">
      <w:pPr>
        <w:pStyle w:val="ListParagraph"/>
        <w:numPr>
          <w:ilvl w:val="0"/>
          <w:numId w:val="1"/>
        </w:numPr>
      </w:pPr>
      <w:r w:rsidRPr="009A57B1">
        <w:t>Journal of Aging Studies</w:t>
      </w:r>
      <w:r>
        <w:t xml:space="preserve">: </w:t>
      </w:r>
      <w:hyperlink r:id="rId13" w:history="1">
        <w:r w:rsidRPr="00322B8F">
          <w:rPr>
            <w:rStyle w:val="Hyperlink"/>
          </w:rPr>
          <w:t>https://www.elsevier.com/journals/journal-of-aging-studies/0890-4065/open-access-options</w:t>
        </w:r>
      </w:hyperlink>
    </w:p>
    <w:p w14:paraId="5C518045" w14:textId="2935315A" w:rsidR="009A57B1" w:rsidRDefault="009A57B1" w:rsidP="009A57B1">
      <w:pPr>
        <w:pStyle w:val="ListParagraph"/>
        <w:numPr>
          <w:ilvl w:val="0"/>
          <w:numId w:val="1"/>
        </w:numPr>
      </w:pPr>
      <w:r>
        <w:t>J</w:t>
      </w:r>
      <w:r w:rsidRPr="009A57B1">
        <w:t>ournal of Industrial Information Integration</w:t>
      </w:r>
      <w:r>
        <w:t>:</w:t>
      </w:r>
      <w:hyperlink r:id="rId14" w:history="1">
        <w:r w:rsidR="000323B8" w:rsidRPr="00322B8F">
          <w:rPr>
            <w:rStyle w:val="Hyperlink"/>
          </w:rPr>
          <w:t>https://www.journals.elsevier.com/journal-of-industrial-information-integration</w:t>
        </w:r>
      </w:hyperlink>
    </w:p>
    <w:p w14:paraId="79BC81C8" w14:textId="77777777" w:rsidR="009A57B1" w:rsidRPr="00C55E1E" w:rsidRDefault="009A57B1" w:rsidP="009A57B1"/>
    <w:sectPr w:rsidR="009A57B1" w:rsidRPr="00C55E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F60FE2"/>
    <w:multiLevelType w:val="hybridMultilevel"/>
    <w:tmpl w:val="3B80EA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3NTE2tzQ3NDKzNDBS0lEKTi0uzszPAykwrAUA7WEU4iwAAAA="/>
  </w:docVars>
  <w:rsids>
    <w:rsidRoot w:val="00C55E1E"/>
    <w:rsid w:val="000323B8"/>
    <w:rsid w:val="000E318D"/>
    <w:rsid w:val="00701B96"/>
    <w:rsid w:val="009A57B1"/>
    <w:rsid w:val="00C55E1E"/>
    <w:rsid w:val="00C74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D83832"/>
  <w15:chartTrackingRefBased/>
  <w15:docId w15:val="{F9885321-1129-417B-94EE-268DADF56E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55E1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55E1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C55E1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55E1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55E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urnals.elsevier.com/robotics-and-computer-integrated-manufacturing" TargetMode="External"/><Relationship Id="rId13" Type="http://schemas.openxmlformats.org/officeDocument/2006/relationships/hyperlink" Target="https://www.elsevier.com/journals/journal-of-aging-studies/0890-4065/open-access-option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editorialmanager.com/comind/default.aspx" TargetMode="External"/><Relationship Id="rId12" Type="http://schemas.openxmlformats.org/officeDocument/2006/relationships/hyperlink" Target="https://www.psychonomic.org/page/APP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journals.plos.org/plosone/" TargetMode="External"/><Relationship Id="rId11" Type="http://schemas.openxmlformats.org/officeDocument/2006/relationships/hyperlink" Target="https://www.rsc.org/journals-books-databases/about-journals/analyst/" TargetMode="External"/><Relationship Id="rId5" Type="http://schemas.openxmlformats.org/officeDocument/2006/relationships/hyperlink" Target="https://journals.sagepub.com/home/jla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www.tandfonline.com/toc/zqhw20/curren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frontiersin.org/journals/robotics-and-ai" TargetMode="External"/><Relationship Id="rId14" Type="http://schemas.openxmlformats.org/officeDocument/2006/relationships/hyperlink" Target="https://www.journals.elsevier.com/journal-of-industrial-information-integr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248</Words>
  <Characters>14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abh Barbhaya</dc:creator>
  <cp:keywords/>
  <dc:description/>
  <cp:lastModifiedBy>Rushabh Barbhaya</cp:lastModifiedBy>
  <cp:revision>2</cp:revision>
  <dcterms:created xsi:type="dcterms:W3CDTF">2021-08-29T23:46:00Z</dcterms:created>
  <dcterms:modified xsi:type="dcterms:W3CDTF">2021-08-30T00:04:00Z</dcterms:modified>
</cp:coreProperties>
</file>